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Civil</w:t>
      </w:r>
      <w:r>
        <w:t xml:space="preserve"> </w:t>
      </w:r>
      <w:r>
        <w:t xml:space="preserve">Engineer</w:t>
      </w:r>
      <w:r>
        <w:t xml:space="preserve"> </w:t>
      </w:r>
      <w:r>
        <w:t xml:space="preserve">Position</w:t>
      </w:r>
      <w:r>
        <w:t xml:space="preserve"> </w:t>
      </w:r>
      <w:r>
        <w:t xml:space="preserve">in</w:t>
      </w:r>
      <w:r>
        <w:t xml:space="preserve"> </w:t>
      </w:r>
      <w:r>
        <w:t xml:space="preserve">Australia</w:t>
      </w:r>
      <w:r>
        <w:t xml:space="preserve"> </w:t>
      </w:r>
      <w:r>
        <w:t xml:space="preserve">Sydney</w:t>
      </w:r>
    </w:p>
    <w:bookmarkStart w:id="25" w:name="cover-letter"/>
    <w:p>
      <w:pPr>
        <w:pStyle w:val="Heading1"/>
      </w:pPr>
      <w:r>
        <w:t xml:space="preserve">Cover Letter</w:t>
      </w:r>
    </w:p>
    <w:p>
      <w:pPr>
        <w:pStyle w:val="FirstParagraph"/>
      </w:pPr>
      <w:r>
        <w:rPr>
          <w:bCs/>
          <w:b/>
        </w:rPr>
        <w:t xml:space="preserve">Dear [Hiring Manager's Name],</w:t>
      </w:r>
    </w:p>
    <w:p>
      <w:pPr>
        <w:pStyle w:val="BodyText"/>
      </w:pPr>
      <w:r>
        <w:t xml:space="preserve">I am writing to express my enthusiastic interest in the Civil Engineer position at [Company Name] in Australia Sydney. As a highly motivated and experienced civil engineer with a proven track record of delivering innovative infrastructure solutions, I am eager to contribute my expertise to your team. With a deep understanding of Australian construction standards, sustainability practices, and the unique challenges of urban development in Sydney, I am confident that my background aligns perfectly with the requirements of this role.</w:t>
      </w:r>
    </w:p>
    <w:bookmarkStart w:id="20" w:name="Xe04aa3729b3b0cdd1c3bf2f11e2e8fea0d80028"/>
    <w:p>
      <w:pPr>
        <w:pStyle w:val="Heading2"/>
      </w:pPr>
      <w:r>
        <w:t xml:space="preserve">Civil Engineer: A Passion for Innovation and Excellence</w:t>
      </w:r>
    </w:p>
    <w:p>
      <w:pPr>
        <w:pStyle w:val="FirstParagraph"/>
      </w:pPr>
      <w:r>
        <w:t xml:space="preserve">As a qualified Civil Engineer with over [X years] of experience in both public and private sectors, I have dedicated my career to designing, planning, and overseeing infrastructure projects that enhance communities. My expertise spans structural design, site supervision, project management, and the use of advanced software tools such as AutoCAD, Revit, and STAAD.Pro. Throughout my career in Australia Sydney, I have worked on a diverse range of projects—from large-scale urban developments to critical transportation systems—ensuring they meet the highest standards of safety, efficiency, and environmental responsibility.</w:t>
      </w:r>
    </w:p>
    <w:p>
      <w:pPr>
        <w:pStyle w:val="BodyText"/>
      </w:pPr>
      <w:r>
        <w:t xml:space="preserve">A key aspect of my work as a Civil Engineer is the ability to balance technical precision with creative problem-solving. For instance, during my tenure at [Previous Company], I led the design of a sustainable residential complex in Sydney that incorporated rainwater harvesting systems and energy-efficient materials. This project not only reduced its environmental footprint but also achieved a 20% reduction in operational costs for residents. Such experiences have reinforced my commitment to advancing sustainable infrastructure practices, which are increasingly vital for Australia Sydney’s growing population and urban landscape.</w:t>
      </w:r>
    </w:p>
    <w:bookmarkEnd w:id="20"/>
    <w:bookmarkStart w:id="21" w:name="X2c0ba006c37a72e2d7e481ec46f26778ff69288"/>
    <w:p>
      <w:pPr>
        <w:pStyle w:val="Heading2"/>
      </w:pPr>
      <w:r>
        <w:t xml:space="preserve">Australia Sydney: A Hub for Civil Engineering Innovation</w:t>
      </w:r>
    </w:p>
    <w:p>
      <w:pPr>
        <w:pStyle w:val="FirstParagraph"/>
      </w:pPr>
      <w:r>
        <w:t xml:space="preserve">Living and working in Australia Sydney has provided me with a unique perspective on the demands of civil engineering in a dynamic, multicultural environment. The city’s rapid development, coupled with its emphasis on resilience against climate change, has shaped my approach to project design and execution. For example, I have collaborated with local authorities on flood mitigation projects along the Parramatta River and contributed to the planning of smart transport networks that integrate electric vehicle charging stations and pedestrian-friendly zones.</w:t>
      </w:r>
    </w:p>
    <w:p>
      <w:pPr>
        <w:pStyle w:val="BodyText"/>
      </w:pPr>
      <w:r>
        <w:t xml:space="preserve">The Australian construction industry places a strong emphasis on compliance with standards such as AS/NZS 1170 (Structural Design Actions) and ISO 9001. My hands-on experience in navigating these regulations has enabled me to deliver projects that meet both legal requirements and client expectations. Additionally, my fluency in English and familiarity with Australian workplace culture have allowed me to effectively collaborate with multidisciplinary teams, including architects, environmental consultants, and community stakeholders.</w:t>
      </w:r>
    </w:p>
    <w:bookmarkEnd w:id="21"/>
    <w:bookmarkStart w:id="22" w:name="Xdb20624215dc160dae16e5bc7fbcbcc76f2d68b"/>
    <w:p>
      <w:pPr>
        <w:pStyle w:val="Heading2"/>
      </w:pPr>
      <w:r>
        <w:t xml:space="preserve">Why [Company Name]? A Perfect Match for My Skills</w:t>
      </w:r>
    </w:p>
    <w:p>
      <w:pPr>
        <w:pStyle w:val="FirstParagraph"/>
      </w:pPr>
      <w:r>
        <w:t xml:space="preserve">Your reputation as a leader in sustainable infrastructure and urban development resonates deeply with my professional values. I am particularly inspired by [Company Name]’s recent initiatives, such as the [specific project or initiative], which exemplify the kind of forward-thinking engineering that Australia Sydney needs to address its evolving challenges. I am eager to contribute my skills in [specific area, e.g., structural analysis, construction management] to support your mission of creating resilient and inclusive environments.</w:t>
      </w:r>
    </w:p>
    <w:p>
      <w:pPr>
        <w:pStyle w:val="BodyText"/>
      </w:pPr>
      <w:r>
        <w:t xml:space="preserve">What sets me apart as a Civil Engineer is my ability to combine technical excellence with a collaborative spirit. I thrive in fast-paced environments where teamwork and adaptability are essential. For example, during the [specific project name], I coordinated with contractors to resolve unforeseen site challenges, ensuring the project was completed 15% under budget and ahead of schedule. This experience has honed my ability to manage complex timelines while maintaining a focus on quality and safety.</w:t>
      </w:r>
    </w:p>
    <w:bookmarkEnd w:id="22"/>
    <w:bookmarkStart w:id="23" w:name="X3e738a4dbf5656428b828a766e6c6ad7c0953dd"/>
    <w:p>
      <w:pPr>
        <w:pStyle w:val="Heading2"/>
      </w:pPr>
      <w:r>
        <w:t xml:space="preserve">Commitment to Continuous Learning and Professional Growth</w:t>
      </w:r>
    </w:p>
    <w:p>
      <w:pPr>
        <w:pStyle w:val="FirstParagraph"/>
      </w:pPr>
      <w:r>
        <w:t xml:space="preserve">I am committed to staying at the forefront of civil engineering advancements. I regularly attend industry conferences, such as the Australian Institute of Engineers (AIE) events, and pursue professional development courses in emerging technologies like BIM (Building Information Modeling) and digital twins. This dedication to learning ensures that I can bring cutting-edge solutions to your projects, whether they involve smart city infrastructure or green building certifications.</w:t>
      </w:r>
    </w:p>
    <w:p>
      <w:pPr>
        <w:pStyle w:val="BodyText"/>
      </w:pPr>
      <w:r>
        <w:t xml:space="preserve">Moreover, my proactive approach to problem-solving has been recognized through [mention any awards, certifications, or recognitions, e.g., "a commendation for Excellence in Project Management from the AIE"]. These achievements reflect my unwavering focus on delivering results that exceed expectations.</w:t>
      </w:r>
    </w:p>
    <w:bookmarkEnd w:id="23"/>
    <w:bookmarkStart w:id="24" w:name="X0d116f7ae9043ebfa6291246dd443ea103b0afb"/>
    <w:p>
      <w:pPr>
        <w:pStyle w:val="Heading2"/>
      </w:pPr>
      <w:r>
        <w:t xml:space="preserve">Conclusion: Ready to Contribute to Australia Sydney’s Future</w:t>
      </w:r>
    </w:p>
    <w:p>
      <w:pPr>
        <w:pStyle w:val="FirstParagraph"/>
      </w:pPr>
      <w:r>
        <w:t xml:space="preserve">In conclusion, I am excited about the opportunity to join [Company Name] as a Civil Engineer and contribute to the continued growth and innovation of Australia Sydney. My technical expertise, passion for sustainable design, and ability to work collaboratively make me an ideal candidate for this role. I would welcome the chance to discuss how my skills and experiences align with your team’s goals.</w:t>
      </w:r>
    </w:p>
    <w:p>
      <w:pPr>
        <w:pStyle w:val="BodyText"/>
      </w:pPr>
      <w:r>
        <w:t xml:space="preserve">Thank you for considering my application. I look forward to the possibility of contributing to your success and helping shape the future of infrastructure in Australia Sydney.</w:t>
      </w:r>
    </w:p>
    <w:p>
      <w:pPr>
        <w:pStyle w:val="BodyText"/>
      </w:pPr>
      <w:r>
        <w:t xml:space="preserve">Sincerely,</w:t>
      </w:r>
      <w:r>
        <w:br/>
      </w:r>
      <w:r>
        <w:t xml:space="preserve">[Your Full Name]</w:t>
      </w:r>
      <w:r>
        <w:br/>
      </w:r>
      <w:r>
        <w:t xml:space="preserve">[Your Contact Information: Phone Number, Email Address]</w:t>
      </w:r>
      <w:r>
        <w:br/>
      </w:r>
      <w:r>
        <w:t xml:space="preserve">[LinkedIn Profile or Portfolio Website (if applicab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Civil Engineer Position in Australia Sydney</dc:title>
  <dc:creator/>
  <dc:language>en</dc:language>
  <cp:keywords/>
  <dcterms:created xsi:type="dcterms:W3CDTF">2026-07-24T07:09:53Z</dcterms:created>
  <dcterms:modified xsi:type="dcterms:W3CDTF">2026-07-24T07:09:53Z</dcterms:modified>
</cp:coreProperties>
</file>

<file path=docProps/custom.xml><?xml version="1.0" encoding="utf-8"?>
<Properties xmlns="http://schemas.openxmlformats.org/officeDocument/2006/custom-properties" xmlns:vt="http://schemas.openxmlformats.org/officeDocument/2006/docPropsVTypes"/>
</file>